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0AEADE7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8C5BBF">
        <w:rPr>
          <w:rFonts w:ascii="Muli" w:eastAsia="Muli" w:hAnsi="Muli" w:cs="Muli"/>
          <w:sz w:val="24"/>
          <w:szCs w:val="24"/>
          <w:u w:val="single"/>
        </w:rPr>
        <w:t>Javascript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2380A15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8C5BBF">
        <w:rPr>
          <w:rFonts w:ascii="Muli" w:eastAsia="Muli" w:hAnsi="Muli" w:cs="Muli"/>
          <w:sz w:val="24"/>
          <w:szCs w:val="24"/>
          <w:u w:val="single"/>
        </w:rPr>
        <w:t>HTML AND CSS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A" w14:textId="40E4C928" w:rsidR="00173A24" w:rsidRDefault="008C5BBF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ab/>
      </w:r>
    </w:p>
    <w:p w14:paraId="2405D222" w14:textId="2F4B13F1" w:rsidR="008C5BBF" w:rsidRDefault="008C5BBF" w:rsidP="008C5BBF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To make divisions in the content</w:t>
      </w:r>
    </w:p>
    <w:p w14:paraId="6E48BE3E" w14:textId="18F5A857" w:rsidR="008C5BBF" w:rsidRPr="008C5BBF" w:rsidRDefault="008C5BBF" w:rsidP="008C5BBF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We can give designs to the divisions</w:t>
      </w: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1486F889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18F96275" w14:textId="3242EF4E" w:rsidR="008C5BBF" w:rsidRDefault="008C5BBF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4CE36425" w14:textId="27455A83" w:rsidR="008C5BBF" w:rsidRDefault="008C5BBF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Relative positioning – Places the element reltive to its position.It does not change the layout</w:t>
      </w:r>
    </w:p>
    <w:p w14:paraId="3B4A2A4B" w14:textId="2AAE1035" w:rsidR="008C5BBF" w:rsidRDefault="008C5BBF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72B09911" w14:textId="085A1C7C" w:rsidR="008C5BBF" w:rsidRDefault="008C5BBF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bsolute positioning – Change the position of the the element relative to its parent element . It change the layout 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660CCFA6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668B0363" w:rsidR="00173A24" w:rsidRDefault="008C5BBF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It used to define the transparency of the object </w:t>
      </w: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1189AE16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8C5BBF">
        <w:rPr>
          <w:rFonts w:ascii="Muli" w:eastAsia="Muli" w:hAnsi="Muli" w:cs="Muli"/>
          <w:sz w:val="24"/>
          <w:szCs w:val="24"/>
          <w:u w:val="single"/>
        </w:rPr>
        <w:t>Jsx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469ABAD1" w:rsidR="00173A24" w:rsidRDefault="008C5BBF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Expo</w:t>
      </w: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0656FADE" w:rsidR="00173A24" w:rsidRDefault="008C5BBF" w:rsidP="008C5BBF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First wrote the code in the workspace area</w:t>
      </w:r>
    </w:p>
    <w:p w14:paraId="51E2DC7B" w14:textId="172D44EE" w:rsidR="008C5BBF" w:rsidRDefault="008C5BBF" w:rsidP="008C5BBF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I have signed to the account in the mobile</w:t>
      </w:r>
    </w:p>
    <w:p w14:paraId="51C9D90D" w14:textId="57A48663" w:rsidR="008C5BBF" w:rsidRDefault="0056106A" w:rsidP="008C5BBF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</w:t>
      </w:r>
      <w:r w:rsidR="008C5BBF">
        <w:rPr>
          <w:rFonts w:ascii="Muli" w:eastAsia="Muli" w:hAnsi="Muli" w:cs="Muli"/>
          <w:sz w:val="24"/>
          <w:szCs w:val="24"/>
        </w:rPr>
        <w:t>.</w:t>
      </w:r>
      <w:r>
        <w:rPr>
          <w:rFonts w:ascii="Muli" w:eastAsia="Muli" w:hAnsi="Muli" w:cs="Muli"/>
          <w:sz w:val="24"/>
          <w:szCs w:val="24"/>
        </w:rPr>
        <w:t>Run on your device option</w:t>
      </w:r>
    </w:p>
    <w:p w14:paraId="5DC45808" w14:textId="086D7EE1" w:rsidR="0056106A" w:rsidRPr="008C5BBF" w:rsidRDefault="0056106A" w:rsidP="008C5BBF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Scan the QR code and you will get he output</w:t>
      </w: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032E3CB4" w:rsidR="00173A24" w:rsidRDefault="0056106A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It helps to display the component written by it.</w:t>
      </w: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6DFD71B8" w:rsidR="00173A24" w:rsidRDefault="0056106A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 xml:space="preserve">It helps to return the element </w:t>
      </w: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2F007F9A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412C162E" w14:textId="3778DCE7" w:rsidR="0056106A" w:rsidRDefault="0056106A" w:rsidP="0056106A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Button</w:t>
      </w:r>
    </w:p>
    <w:p w14:paraId="32BF548C" w14:textId="0E3FC9AC" w:rsidR="0056106A" w:rsidRDefault="0056106A" w:rsidP="0056106A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Text</w:t>
      </w:r>
    </w:p>
    <w:p w14:paraId="40287E5C" w14:textId="7F639D3C" w:rsidR="0056106A" w:rsidRPr="0056106A" w:rsidRDefault="0056106A" w:rsidP="0056106A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View</w:t>
      </w: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56106A"/>
    <w:rsid w:val="008C5BBF"/>
    <w:rsid w:val="009526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8C5BB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3</Pages>
  <Words>252</Words>
  <Characters>144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Naveen M</cp:lastModifiedBy>
  <cp:revision>3</cp:revision>
  <dcterms:created xsi:type="dcterms:W3CDTF">2021-01-06T05:46:00Z</dcterms:created>
  <dcterms:modified xsi:type="dcterms:W3CDTF">2021-07-10T12:26:00Z</dcterms:modified>
</cp:coreProperties>
</file>